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96961E" w14:textId="77777777" w:rsidR="00813E25" w:rsidRDefault="00813E25" w:rsidP="002E5C2F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19B22357" w14:textId="18560CFD" w:rsidR="00E45579" w:rsidRPr="00E45579" w:rsidRDefault="00E45579" w:rsidP="00E45579">
      <w:pPr>
        <w:pStyle w:val="SupplementaryMaterial"/>
      </w:pPr>
      <w:r w:rsidRPr="001549D3">
        <w:t xml:space="preserve">Supplementary </w:t>
      </w:r>
      <w:r>
        <w:t>Data 1</w:t>
      </w:r>
      <w:bookmarkStart w:id="0" w:name="_GoBack"/>
      <w:bookmarkEnd w:id="0"/>
    </w:p>
    <w:p w14:paraId="4D96BA10" w14:textId="77777777" w:rsidR="00B22A0C" w:rsidRDefault="00B22A0C" w:rsidP="00485F2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39893AA" w14:textId="046365F1" w:rsidR="004F669D" w:rsidRPr="00D81F68" w:rsidRDefault="00D81F68" w:rsidP="004F669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81F68">
        <w:rPr>
          <w:rFonts w:ascii="Times New Roman" w:hAnsi="Times New Roman" w:cs="Times New Roman"/>
          <w:b/>
          <w:sz w:val="24"/>
          <w:szCs w:val="24"/>
        </w:rPr>
        <w:t>Patients Details (Label Fr</w:t>
      </w:r>
      <w:r w:rsidR="004F669D" w:rsidRPr="00D81F68">
        <w:rPr>
          <w:rFonts w:ascii="Times New Roman" w:hAnsi="Times New Roman" w:cs="Times New Roman"/>
          <w:b/>
          <w:sz w:val="24"/>
          <w:szCs w:val="24"/>
        </w:rPr>
        <w:t xml:space="preserve">ee </w:t>
      </w:r>
      <w:r w:rsidR="004F669D">
        <w:rPr>
          <w:rFonts w:ascii="Times New Roman" w:hAnsi="Times New Roman" w:cs="Times New Roman"/>
          <w:b/>
          <w:sz w:val="24"/>
          <w:szCs w:val="24"/>
        </w:rPr>
        <w:t xml:space="preserve">Global </w:t>
      </w:r>
      <w:r w:rsidR="004F669D" w:rsidRPr="00D81F68">
        <w:rPr>
          <w:rFonts w:ascii="Times New Roman" w:hAnsi="Times New Roman" w:cs="Times New Roman"/>
          <w:b/>
          <w:sz w:val="24"/>
          <w:szCs w:val="24"/>
        </w:rPr>
        <w:t>Proteomic Analysis)</w:t>
      </w:r>
    </w:p>
    <w:p w14:paraId="4628C9CD" w14:textId="77777777" w:rsidR="004F669D" w:rsidRPr="00D81F68" w:rsidRDefault="004F669D" w:rsidP="00485F2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1164"/>
        <w:gridCol w:w="3571"/>
        <w:gridCol w:w="822"/>
        <w:gridCol w:w="822"/>
        <w:gridCol w:w="822"/>
        <w:gridCol w:w="1327"/>
      </w:tblGrid>
      <w:tr w:rsidR="004F669D" w:rsidRPr="004F669D" w14:paraId="34B7A21B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25D29391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o.</w:t>
            </w:r>
          </w:p>
        </w:tc>
        <w:tc>
          <w:tcPr>
            <w:tcW w:w="1380" w:type="dxa"/>
            <w:noWrap/>
            <w:hideMark/>
          </w:tcPr>
          <w:p w14:paraId="1A73F034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ient ID</w:t>
            </w:r>
          </w:p>
        </w:tc>
        <w:tc>
          <w:tcPr>
            <w:tcW w:w="4336" w:type="dxa"/>
            <w:noWrap/>
            <w:hideMark/>
          </w:tcPr>
          <w:p w14:paraId="6CD2BC27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agnosis</w:t>
            </w:r>
          </w:p>
        </w:tc>
        <w:tc>
          <w:tcPr>
            <w:tcW w:w="960" w:type="dxa"/>
            <w:noWrap/>
            <w:hideMark/>
          </w:tcPr>
          <w:p w14:paraId="6B890606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</w:t>
            </w:r>
          </w:p>
        </w:tc>
        <w:tc>
          <w:tcPr>
            <w:tcW w:w="960" w:type="dxa"/>
            <w:noWrap/>
            <w:hideMark/>
          </w:tcPr>
          <w:p w14:paraId="02B8F6B7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960" w:type="dxa"/>
            <w:noWrap/>
            <w:hideMark/>
          </w:tcPr>
          <w:p w14:paraId="0CDD7891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x</w:t>
            </w:r>
          </w:p>
        </w:tc>
        <w:tc>
          <w:tcPr>
            <w:tcW w:w="1580" w:type="dxa"/>
            <w:noWrap/>
            <w:hideMark/>
          </w:tcPr>
          <w:p w14:paraId="2766FAFE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diology</w:t>
            </w:r>
          </w:p>
        </w:tc>
      </w:tr>
      <w:tr w:rsidR="004F669D" w:rsidRPr="004F669D" w14:paraId="527FFC05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03D2A71D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80" w:type="dxa"/>
            <w:noWrap/>
            <w:hideMark/>
          </w:tcPr>
          <w:p w14:paraId="4361AF55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1</w:t>
            </w:r>
          </w:p>
        </w:tc>
        <w:tc>
          <w:tcPr>
            <w:tcW w:w="4336" w:type="dxa"/>
            <w:noWrap/>
            <w:hideMark/>
          </w:tcPr>
          <w:p w14:paraId="15901D05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nvasive Atypical Meningioma</w:t>
            </w:r>
          </w:p>
        </w:tc>
        <w:tc>
          <w:tcPr>
            <w:tcW w:w="960" w:type="dxa"/>
            <w:noWrap/>
            <w:hideMark/>
          </w:tcPr>
          <w:p w14:paraId="54B60F66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60" w:type="dxa"/>
            <w:noWrap/>
            <w:hideMark/>
          </w:tcPr>
          <w:p w14:paraId="677999F0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960" w:type="dxa"/>
            <w:noWrap/>
            <w:hideMark/>
          </w:tcPr>
          <w:p w14:paraId="3F137CE1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69AAA4C5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  <w:tr w:rsidR="004F669D" w:rsidRPr="004F669D" w14:paraId="6EC5D394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12F43F95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80" w:type="dxa"/>
            <w:noWrap/>
            <w:hideMark/>
          </w:tcPr>
          <w:p w14:paraId="3F3802F5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2</w:t>
            </w:r>
          </w:p>
        </w:tc>
        <w:tc>
          <w:tcPr>
            <w:tcW w:w="4336" w:type="dxa"/>
            <w:noWrap/>
            <w:hideMark/>
          </w:tcPr>
          <w:p w14:paraId="62D643F3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Atypical Meningioma</w:t>
            </w:r>
          </w:p>
        </w:tc>
        <w:tc>
          <w:tcPr>
            <w:tcW w:w="960" w:type="dxa"/>
            <w:noWrap/>
            <w:hideMark/>
          </w:tcPr>
          <w:p w14:paraId="50F99E0A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60" w:type="dxa"/>
            <w:noWrap/>
            <w:hideMark/>
          </w:tcPr>
          <w:p w14:paraId="1330BA88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960" w:type="dxa"/>
            <w:noWrap/>
            <w:hideMark/>
          </w:tcPr>
          <w:p w14:paraId="4F709F2A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580" w:type="dxa"/>
            <w:noWrap/>
            <w:hideMark/>
          </w:tcPr>
          <w:p w14:paraId="2E96EB18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  <w:tr w:rsidR="004F669D" w:rsidRPr="004F669D" w14:paraId="39DC340E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3652C921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80" w:type="dxa"/>
            <w:noWrap/>
            <w:hideMark/>
          </w:tcPr>
          <w:p w14:paraId="20FAD447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3</w:t>
            </w:r>
          </w:p>
        </w:tc>
        <w:tc>
          <w:tcPr>
            <w:tcW w:w="4336" w:type="dxa"/>
            <w:noWrap/>
            <w:hideMark/>
          </w:tcPr>
          <w:p w14:paraId="51AE60BD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eningioma</w:t>
            </w:r>
          </w:p>
        </w:tc>
        <w:tc>
          <w:tcPr>
            <w:tcW w:w="960" w:type="dxa"/>
            <w:noWrap/>
            <w:hideMark/>
          </w:tcPr>
          <w:p w14:paraId="29C20E4D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60" w:type="dxa"/>
            <w:noWrap/>
            <w:hideMark/>
          </w:tcPr>
          <w:p w14:paraId="14AB5912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960" w:type="dxa"/>
            <w:noWrap/>
            <w:hideMark/>
          </w:tcPr>
          <w:p w14:paraId="0C84CAC1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5D62FEF7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  <w:tr w:rsidR="004F669D" w:rsidRPr="004F669D" w14:paraId="0E641EF9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4FC5CD42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80" w:type="dxa"/>
            <w:noWrap/>
            <w:hideMark/>
          </w:tcPr>
          <w:p w14:paraId="72604473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4</w:t>
            </w:r>
          </w:p>
        </w:tc>
        <w:tc>
          <w:tcPr>
            <w:tcW w:w="4336" w:type="dxa"/>
            <w:noWrap/>
            <w:hideMark/>
          </w:tcPr>
          <w:p w14:paraId="722EEA0F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eningothelial tumor With Atypical Feature</w:t>
            </w:r>
          </w:p>
        </w:tc>
        <w:tc>
          <w:tcPr>
            <w:tcW w:w="960" w:type="dxa"/>
            <w:noWrap/>
            <w:hideMark/>
          </w:tcPr>
          <w:p w14:paraId="0CD62C13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60" w:type="dxa"/>
            <w:noWrap/>
            <w:hideMark/>
          </w:tcPr>
          <w:p w14:paraId="0F659AAA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960" w:type="dxa"/>
            <w:noWrap/>
            <w:hideMark/>
          </w:tcPr>
          <w:p w14:paraId="47EB235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580" w:type="dxa"/>
            <w:noWrap/>
            <w:hideMark/>
          </w:tcPr>
          <w:p w14:paraId="22B82B5C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  <w:tr w:rsidR="004F669D" w:rsidRPr="004F669D" w14:paraId="5AE55C08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3204F2ED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80" w:type="dxa"/>
            <w:noWrap/>
            <w:hideMark/>
          </w:tcPr>
          <w:p w14:paraId="02E837F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5</w:t>
            </w:r>
          </w:p>
        </w:tc>
        <w:tc>
          <w:tcPr>
            <w:tcW w:w="4336" w:type="dxa"/>
            <w:noWrap/>
            <w:hideMark/>
          </w:tcPr>
          <w:p w14:paraId="21B84F68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Atypical Meningioma</w:t>
            </w:r>
          </w:p>
        </w:tc>
        <w:tc>
          <w:tcPr>
            <w:tcW w:w="960" w:type="dxa"/>
            <w:noWrap/>
            <w:hideMark/>
          </w:tcPr>
          <w:p w14:paraId="36CB1D9A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60" w:type="dxa"/>
            <w:noWrap/>
            <w:hideMark/>
          </w:tcPr>
          <w:p w14:paraId="293B7F1A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960" w:type="dxa"/>
            <w:noWrap/>
            <w:hideMark/>
          </w:tcPr>
          <w:p w14:paraId="6A87E055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79B61F8D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  <w:tr w:rsidR="004F669D" w:rsidRPr="004F669D" w14:paraId="645B088A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2C0889D5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80" w:type="dxa"/>
            <w:noWrap/>
            <w:hideMark/>
          </w:tcPr>
          <w:p w14:paraId="5E9C6B92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6</w:t>
            </w:r>
          </w:p>
        </w:tc>
        <w:tc>
          <w:tcPr>
            <w:tcW w:w="4336" w:type="dxa"/>
            <w:noWrap/>
            <w:hideMark/>
          </w:tcPr>
          <w:p w14:paraId="31D7ACE9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eningioma</w:t>
            </w:r>
          </w:p>
        </w:tc>
        <w:tc>
          <w:tcPr>
            <w:tcW w:w="960" w:type="dxa"/>
            <w:noWrap/>
            <w:hideMark/>
          </w:tcPr>
          <w:p w14:paraId="3A113D90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60" w:type="dxa"/>
            <w:noWrap/>
            <w:hideMark/>
          </w:tcPr>
          <w:p w14:paraId="42738BC3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960" w:type="dxa"/>
            <w:noWrap/>
            <w:hideMark/>
          </w:tcPr>
          <w:p w14:paraId="65C5987F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6878261D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  <w:tr w:rsidR="004F669D" w:rsidRPr="004F669D" w14:paraId="7B25B047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13638674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80" w:type="dxa"/>
            <w:noWrap/>
            <w:hideMark/>
          </w:tcPr>
          <w:p w14:paraId="6C29CE54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7</w:t>
            </w:r>
          </w:p>
        </w:tc>
        <w:tc>
          <w:tcPr>
            <w:tcW w:w="4336" w:type="dxa"/>
            <w:noWrap/>
            <w:hideMark/>
          </w:tcPr>
          <w:p w14:paraId="1ADD6394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 xml:space="preserve">Atypical </w:t>
            </w:r>
            <w:proofErr w:type="spellStart"/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enigothelial</w:t>
            </w:r>
            <w:proofErr w:type="spellEnd"/>
            <w:r w:rsidRPr="004F669D">
              <w:rPr>
                <w:rFonts w:ascii="Times New Roman" w:hAnsi="Times New Roman" w:cs="Times New Roman"/>
                <w:sz w:val="24"/>
                <w:szCs w:val="24"/>
              </w:rPr>
              <w:t xml:space="preserve"> Meningioma</w:t>
            </w:r>
          </w:p>
        </w:tc>
        <w:tc>
          <w:tcPr>
            <w:tcW w:w="960" w:type="dxa"/>
            <w:noWrap/>
            <w:hideMark/>
          </w:tcPr>
          <w:p w14:paraId="3A41F05E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60" w:type="dxa"/>
            <w:noWrap/>
            <w:hideMark/>
          </w:tcPr>
          <w:p w14:paraId="0EAF2A8E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960" w:type="dxa"/>
            <w:noWrap/>
            <w:hideMark/>
          </w:tcPr>
          <w:p w14:paraId="71004C58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337DC61A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  <w:tr w:rsidR="004F669D" w:rsidRPr="004F669D" w14:paraId="53FFA2DE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6FE89604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80" w:type="dxa"/>
            <w:noWrap/>
            <w:hideMark/>
          </w:tcPr>
          <w:p w14:paraId="48D00BF7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8</w:t>
            </w:r>
          </w:p>
        </w:tc>
        <w:tc>
          <w:tcPr>
            <w:tcW w:w="4336" w:type="dxa"/>
            <w:noWrap/>
            <w:hideMark/>
          </w:tcPr>
          <w:p w14:paraId="7067EDF3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eningothelial Meningioma</w:t>
            </w:r>
          </w:p>
        </w:tc>
        <w:tc>
          <w:tcPr>
            <w:tcW w:w="960" w:type="dxa"/>
            <w:noWrap/>
            <w:hideMark/>
          </w:tcPr>
          <w:p w14:paraId="5E2080B5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60" w:type="dxa"/>
            <w:noWrap/>
            <w:hideMark/>
          </w:tcPr>
          <w:p w14:paraId="1FF67C4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960" w:type="dxa"/>
            <w:noWrap/>
            <w:hideMark/>
          </w:tcPr>
          <w:p w14:paraId="4E0B093C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580" w:type="dxa"/>
            <w:noWrap/>
            <w:hideMark/>
          </w:tcPr>
          <w:p w14:paraId="186E2149" w14:textId="448D931B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kull</w:t>
            </w:r>
            <w:r w:rsidR="006C78A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base</w:t>
            </w:r>
          </w:p>
        </w:tc>
      </w:tr>
      <w:tr w:rsidR="004F669D" w:rsidRPr="004F669D" w14:paraId="2C5F9DD1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11180514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80" w:type="dxa"/>
            <w:noWrap/>
            <w:hideMark/>
          </w:tcPr>
          <w:p w14:paraId="61878F5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9</w:t>
            </w:r>
          </w:p>
        </w:tc>
        <w:tc>
          <w:tcPr>
            <w:tcW w:w="4336" w:type="dxa"/>
            <w:noWrap/>
            <w:hideMark/>
          </w:tcPr>
          <w:p w14:paraId="28936DA7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Transitional Meningioma</w:t>
            </w:r>
          </w:p>
        </w:tc>
        <w:tc>
          <w:tcPr>
            <w:tcW w:w="960" w:type="dxa"/>
            <w:noWrap/>
            <w:hideMark/>
          </w:tcPr>
          <w:p w14:paraId="3AE2601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60" w:type="dxa"/>
            <w:noWrap/>
            <w:hideMark/>
          </w:tcPr>
          <w:p w14:paraId="198DCDBE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960" w:type="dxa"/>
            <w:noWrap/>
            <w:hideMark/>
          </w:tcPr>
          <w:p w14:paraId="701AB502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4B9EF667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kullbase</w:t>
            </w:r>
            <w:proofErr w:type="spellEnd"/>
          </w:p>
        </w:tc>
      </w:tr>
      <w:tr w:rsidR="004F669D" w:rsidRPr="004F669D" w14:paraId="79F1CD4F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6B3630F1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80" w:type="dxa"/>
            <w:noWrap/>
            <w:hideMark/>
          </w:tcPr>
          <w:p w14:paraId="19007B79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10</w:t>
            </w:r>
          </w:p>
        </w:tc>
        <w:tc>
          <w:tcPr>
            <w:tcW w:w="4336" w:type="dxa"/>
            <w:noWrap/>
            <w:hideMark/>
          </w:tcPr>
          <w:p w14:paraId="428D966A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Atypical Meningioma</w:t>
            </w:r>
          </w:p>
        </w:tc>
        <w:tc>
          <w:tcPr>
            <w:tcW w:w="960" w:type="dxa"/>
            <w:noWrap/>
            <w:hideMark/>
          </w:tcPr>
          <w:p w14:paraId="4CD048F5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60" w:type="dxa"/>
            <w:noWrap/>
            <w:hideMark/>
          </w:tcPr>
          <w:p w14:paraId="6D8BC0C8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960" w:type="dxa"/>
            <w:noWrap/>
            <w:hideMark/>
          </w:tcPr>
          <w:p w14:paraId="256FBA6F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4A4FFEE1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  <w:tr w:rsidR="004F669D" w:rsidRPr="004F669D" w14:paraId="5966D222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4C5E4C28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80" w:type="dxa"/>
            <w:noWrap/>
            <w:hideMark/>
          </w:tcPr>
          <w:p w14:paraId="589C6921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11</w:t>
            </w:r>
          </w:p>
        </w:tc>
        <w:tc>
          <w:tcPr>
            <w:tcW w:w="4336" w:type="dxa"/>
            <w:noWrap/>
            <w:hideMark/>
          </w:tcPr>
          <w:p w14:paraId="037A0596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Transitional Meningioma</w:t>
            </w:r>
          </w:p>
        </w:tc>
        <w:tc>
          <w:tcPr>
            <w:tcW w:w="960" w:type="dxa"/>
            <w:noWrap/>
            <w:hideMark/>
          </w:tcPr>
          <w:p w14:paraId="7B3502DC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60" w:type="dxa"/>
            <w:noWrap/>
            <w:hideMark/>
          </w:tcPr>
          <w:p w14:paraId="3BBBBB0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960" w:type="dxa"/>
            <w:noWrap/>
            <w:hideMark/>
          </w:tcPr>
          <w:p w14:paraId="2C03580F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175600B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  <w:tr w:rsidR="004F669D" w:rsidRPr="004F669D" w14:paraId="685730BE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58985823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80" w:type="dxa"/>
            <w:noWrap/>
            <w:hideMark/>
          </w:tcPr>
          <w:p w14:paraId="677A253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12</w:t>
            </w:r>
          </w:p>
        </w:tc>
        <w:tc>
          <w:tcPr>
            <w:tcW w:w="4336" w:type="dxa"/>
            <w:noWrap/>
            <w:hideMark/>
          </w:tcPr>
          <w:p w14:paraId="53F34590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Atypical Meningioma</w:t>
            </w:r>
          </w:p>
        </w:tc>
        <w:tc>
          <w:tcPr>
            <w:tcW w:w="960" w:type="dxa"/>
            <w:noWrap/>
            <w:hideMark/>
          </w:tcPr>
          <w:p w14:paraId="36C08C31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60" w:type="dxa"/>
            <w:noWrap/>
            <w:hideMark/>
          </w:tcPr>
          <w:p w14:paraId="13CEF657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960" w:type="dxa"/>
            <w:noWrap/>
            <w:hideMark/>
          </w:tcPr>
          <w:p w14:paraId="05CD2679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2A49B2A5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  <w:tr w:rsidR="004F669D" w:rsidRPr="004F669D" w14:paraId="14D3714B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73F5C9D4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80" w:type="dxa"/>
            <w:noWrap/>
            <w:hideMark/>
          </w:tcPr>
          <w:p w14:paraId="374CBDEE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13</w:t>
            </w:r>
          </w:p>
        </w:tc>
        <w:tc>
          <w:tcPr>
            <w:tcW w:w="4336" w:type="dxa"/>
            <w:noWrap/>
            <w:hideMark/>
          </w:tcPr>
          <w:p w14:paraId="161F2D4E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Transitional Meningioma</w:t>
            </w:r>
          </w:p>
        </w:tc>
        <w:tc>
          <w:tcPr>
            <w:tcW w:w="960" w:type="dxa"/>
            <w:noWrap/>
            <w:hideMark/>
          </w:tcPr>
          <w:p w14:paraId="4519B4A5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60" w:type="dxa"/>
            <w:noWrap/>
            <w:hideMark/>
          </w:tcPr>
          <w:p w14:paraId="0633F756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960" w:type="dxa"/>
            <w:noWrap/>
            <w:hideMark/>
          </w:tcPr>
          <w:p w14:paraId="12A4461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43224590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kullbase</w:t>
            </w:r>
            <w:proofErr w:type="spellEnd"/>
          </w:p>
        </w:tc>
      </w:tr>
      <w:tr w:rsidR="004F669D" w:rsidRPr="004F669D" w14:paraId="4CC3935A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0EAE04C5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80" w:type="dxa"/>
            <w:noWrap/>
            <w:hideMark/>
          </w:tcPr>
          <w:p w14:paraId="44F9A7B9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14</w:t>
            </w:r>
          </w:p>
        </w:tc>
        <w:tc>
          <w:tcPr>
            <w:tcW w:w="4336" w:type="dxa"/>
            <w:noWrap/>
            <w:hideMark/>
          </w:tcPr>
          <w:p w14:paraId="38A439DA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Transitional Meningioma</w:t>
            </w:r>
          </w:p>
        </w:tc>
        <w:tc>
          <w:tcPr>
            <w:tcW w:w="960" w:type="dxa"/>
            <w:noWrap/>
            <w:hideMark/>
          </w:tcPr>
          <w:p w14:paraId="0F4C2B47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60" w:type="dxa"/>
            <w:noWrap/>
            <w:hideMark/>
          </w:tcPr>
          <w:p w14:paraId="7824F66A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3D0E467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67B2ADD4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kullbase</w:t>
            </w:r>
            <w:proofErr w:type="spellEnd"/>
          </w:p>
        </w:tc>
      </w:tr>
      <w:tr w:rsidR="004F669D" w:rsidRPr="004F669D" w14:paraId="3F6A5CF5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05F8CEC6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80" w:type="dxa"/>
            <w:noWrap/>
            <w:hideMark/>
          </w:tcPr>
          <w:p w14:paraId="352124B3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15</w:t>
            </w:r>
          </w:p>
        </w:tc>
        <w:tc>
          <w:tcPr>
            <w:tcW w:w="4336" w:type="dxa"/>
            <w:noWrap/>
            <w:hideMark/>
          </w:tcPr>
          <w:p w14:paraId="5389A54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Atypical Meningioma</w:t>
            </w:r>
          </w:p>
        </w:tc>
        <w:tc>
          <w:tcPr>
            <w:tcW w:w="960" w:type="dxa"/>
            <w:noWrap/>
            <w:hideMark/>
          </w:tcPr>
          <w:p w14:paraId="629705E9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60" w:type="dxa"/>
            <w:noWrap/>
            <w:hideMark/>
          </w:tcPr>
          <w:p w14:paraId="56CAA96A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960" w:type="dxa"/>
            <w:noWrap/>
            <w:hideMark/>
          </w:tcPr>
          <w:p w14:paraId="37D22552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13EE7E27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  <w:tr w:rsidR="004F669D" w:rsidRPr="004F669D" w14:paraId="40F3E0AB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6E7D0515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80" w:type="dxa"/>
            <w:noWrap/>
            <w:hideMark/>
          </w:tcPr>
          <w:p w14:paraId="4D38EDEA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16</w:t>
            </w:r>
          </w:p>
        </w:tc>
        <w:tc>
          <w:tcPr>
            <w:tcW w:w="4336" w:type="dxa"/>
            <w:noWrap/>
            <w:hideMark/>
          </w:tcPr>
          <w:p w14:paraId="1C0C0A71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eningioma,</w:t>
            </w:r>
          </w:p>
        </w:tc>
        <w:tc>
          <w:tcPr>
            <w:tcW w:w="960" w:type="dxa"/>
            <w:noWrap/>
            <w:hideMark/>
          </w:tcPr>
          <w:p w14:paraId="14F96220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60" w:type="dxa"/>
            <w:noWrap/>
            <w:hideMark/>
          </w:tcPr>
          <w:p w14:paraId="3E362DA2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960" w:type="dxa"/>
            <w:noWrap/>
            <w:hideMark/>
          </w:tcPr>
          <w:p w14:paraId="3F8168AF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6299CA54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kullbase</w:t>
            </w:r>
            <w:proofErr w:type="spellEnd"/>
          </w:p>
        </w:tc>
      </w:tr>
      <w:tr w:rsidR="004F669D" w:rsidRPr="004F669D" w14:paraId="54D14B0A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66FEC607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80" w:type="dxa"/>
            <w:noWrap/>
            <w:hideMark/>
          </w:tcPr>
          <w:p w14:paraId="56FFE670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17</w:t>
            </w:r>
          </w:p>
        </w:tc>
        <w:tc>
          <w:tcPr>
            <w:tcW w:w="4336" w:type="dxa"/>
            <w:noWrap/>
            <w:hideMark/>
          </w:tcPr>
          <w:p w14:paraId="3238461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Transitional Meningioma</w:t>
            </w:r>
          </w:p>
        </w:tc>
        <w:tc>
          <w:tcPr>
            <w:tcW w:w="960" w:type="dxa"/>
            <w:noWrap/>
            <w:hideMark/>
          </w:tcPr>
          <w:p w14:paraId="33E65778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60" w:type="dxa"/>
            <w:noWrap/>
            <w:hideMark/>
          </w:tcPr>
          <w:p w14:paraId="26B67262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960" w:type="dxa"/>
            <w:noWrap/>
            <w:hideMark/>
          </w:tcPr>
          <w:p w14:paraId="404EE0A2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2D0C882F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  <w:tr w:rsidR="004F669D" w:rsidRPr="004F669D" w14:paraId="7F1F8C88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7C38A1E9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8</w:t>
            </w:r>
          </w:p>
        </w:tc>
        <w:tc>
          <w:tcPr>
            <w:tcW w:w="1380" w:type="dxa"/>
            <w:noWrap/>
            <w:hideMark/>
          </w:tcPr>
          <w:p w14:paraId="23A85B56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18</w:t>
            </w:r>
          </w:p>
        </w:tc>
        <w:tc>
          <w:tcPr>
            <w:tcW w:w="4336" w:type="dxa"/>
            <w:noWrap/>
            <w:hideMark/>
          </w:tcPr>
          <w:p w14:paraId="0CC4B71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ibroblastic Meningioma</w:t>
            </w:r>
          </w:p>
        </w:tc>
        <w:tc>
          <w:tcPr>
            <w:tcW w:w="960" w:type="dxa"/>
            <w:noWrap/>
            <w:hideMark/>
          </w:tcPr>
          <w:p w14:paraId="71B13782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60" w:type="dxa"/>
            <w:noWrap/>
            <w:hideMark/>
          </w:tcPr>
          <w:p w14:paraId="36AB78FA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960" w:type="dxa"/>
            <w:noWrap/>
            <w:hideMark/>
          </w:tcPr>
          <w:p w14:paraId="6B4CE74F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0052AF66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kullbase</w:t>
            </w:r>
            <w:proofErr w:type="spellEnd"/>
          </w:p>
        </w:tc>
      </w:tr>
      <w:tr w:rsidR="004F669D" w:rsidRPr="004F669D" w14:paraId="305A18FA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785F2B40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380" w:type="dxa"/>
            <w:noWrap/>
            <w:hideMark/>
          </w:tcPr>
          <w:p w14:paraId="760B2969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19</w:t>
            </w:r>
          </w:p>
        </w:tc>
        <w:tc>
          <w:tcPr>
            <w:tcW w:w="4336" w:type="dxa"/>
            <w:noWrap/>
            <w:hideMark/>
          </w:tcPr>
          <w:p w14:paraId="2540A864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Transitional Meningioma</w:t>
            </w:r>
          </w:p>
        </w:tc>
        <w:tc>
          <w:tcPr>
            <w:tcW w:w="960" w:type="dxa"/>
            <w:noWrap/>
            <w:hideMark/>
          </w:tcPr>
          <w:p w14:paraId="3C88D8EC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60" w:type="dxa"/>
            <w:noWrap/>
            <w:hideMark/>
          </w:tcPr>
          <w:p w14:paraId="68F6B258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960" w:type="dxa"/>
            <w:noWrap/>
            <w:hideMark/>
          </w:tcPr>
          <w:p w14:paraId="5B24C74A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580" w:type="dxa"/>
            <w:noWrap/>
            <w:hideMark/>
          </w:tcPr>
          <w:p w14:paraId="2CFE3C3F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  <w:tr w:rsidR="004F669D" w:rsidRPr="004F669D" w14:paraId="24B93D8A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0B7CEB5E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80" w:type="dxa"/>
            <w:noWrap/>
            <w:hideMark/>
          </w:tcPr>
          <w:p w14:paraId="525E1FA2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20</w:t>
            </w:r>
          </w:p>
        </w:tc>
        <w:tc>
          <w:tcPr>
            <w:tcW w:w="4336" w:type="dxa"/>
            <w:noWrap/>
            <w:hideMark/>
          </w:tcPr>
          <w:p w14:paraId="7FF06350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eningothelial Meningioma</w:t>
            </w:r>
          </w:p>
        </w:tc>
        <w:tc>
          <w:tcPr>
            <w:tcW w:w="960" w:type="dxa"/>
            <w:noWrap/>
            <w:hideMark/>
          </w:tcPr>
          <w:p w14:paraId="441EEF9F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60" w:type="dxa"/>
            <w:noWrap/>
            <w:hideMark/>
          </w:tcPr>
          <w:p w14:paraId="71DB6E77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960" w:type="dxa"/>
            <w:noWrap/>
            <w:hideMark/>
          </w:tcPr>
          <w:p w14:paraId="0A29C4E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580" w:type="dxa"/>
            <w:noWrap/>
            <w:hideMark/>
          </w:tcPr>
          <w:p w14:paraId="7F741E3E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kullbase</w:t>
            </w:r>
            <w:proofErr w:type="spellEnd"/>
          </w:p>
        </w:tc>
      </w:tr>
      <w:tr w:rsidR="004F669D" w:rsidRPr="004F669D" w14:paraId="198C0241" w14:textId="77777777" w:rsidTr="004F669D">
        <w:trPr>
          <w:trHeight w:val="310"/>
        </w:trPr>
        <w:tc>
          <w:tcPr>
            <w:tcW w:w="960" w:type="dxa"/>
            <w:noWrap/>
            <w:hideMark/>
          </w:tcPr>
          <w:p w14:paraId="717AAB46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380" w:type="dxa"/>
            <w:noWrap/>
            <w:hideMark/>
          </w:tcPr>
          <w:p w14:paraId="0A099BF6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N LFQ21</w:t>
            </w:r>
          </w:p>
        </w:tc>
        <w:tc>
          <w:tcPr>
            <w:tcW w:w="4336" w:type="dxa"/>
            <w:noWrap/>
            <w:hideMark/>
          </w:tcPr>
          <w:p w14:paraId="2DB0E5D7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Transitional Meningioma</w:t>
            </w:r>
          </w:p>
        </w:tc>
        <w:tc>
          <w:tcPr>
            <w:tcW w:w="960" w:type="dxa"/>
            <w:noWrap/>
            <w:hideMark/>
          </w:tcPr>
          <w:p w14:paraId="766E28CB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60" w:type="dxa"/>
            <w:noWrap/>
            <w:hideMark/>
          </w:tcPr>
          <w:p w14:paraId="7B1FDCB8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960" w:type="dxa"/>
            <w:noWrap/>
            <w:hideMark/>
          </w:tcPr>
          <w:p w14:paraId="10636B1E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580" w:type="dxa"/>
            <w:noWrap/>
            <w:hideMark/>
          </w:tcPr>
          <w:p w14:paraId="51112382" w14:textId="77777777" w:rsidR="004F669D" w:rsidRPr="004F669D" w:rsidRDefault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669D">
              <w:rPr>
                <w:rFonts w:ascii="Times New Roman" w:hAnsi="Times New Roman" w:cs="Times New Roman"/>
                <w:sz w:val="24"/>
                <w:szCs w:val="24"/>
              </w:rPr>
              <w:t>Supratentorial</w:t>
            </w:r>
          </w:p>
        </w:tc>
      </w:tr>
    </w:tbl>
    <w:p w14:paraId="110FAD8E" w14:textId="77777777" w:rsidR="00D81F68" w:rsidRPr="00D81F68" w:rsidRDefault="00D81F68" w:rsidP="00485F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81ED3D" w14:textId="77777777" w:rsidR="00D81F68" w:rsidRPr="00D81F68" w:rsidRDefault="00D81F68" w:rsidP="00D81F6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81F68">
        <w:rPr>
          <w:rFonts w:ascii="Times New Roman" w:hAnsi="Times New Roman" w:cs="Times New Roman"/>
          <w:b/>
          <w:sz w:val="24"/>
          <w:szCs w:val="24"/>
        </w:rPr>
        <w:t>Control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7"/>
        <w:gridCol w:w="1440"/>
        <w:gridCol w:w="1404"/>
        <w:gridCol w:w="816"/>
      </w:tblGrid>
      <w:tr w:rsidR="00D81F68" w:rsidRPr="00D81F68" w14:paraId="6559F1DB" w14:textId="77777777" w:rsidTr="00FE6179">
        <w:trPr>
          <w:jc w:val="center"/>
        </w:trPr>
        <w:tc>
          <w:tcPr>
            <w:tcW w:w="1197" w:type="dxa"/>
          </w:tcPr>
          <w:p w14:paraId="10771009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.No.</w:t>
            </w:r>
          </w:p>
        </w:tc>
        <w:tc>
          <w:tcPr>
            <w:tcW w:w="1197" w:type="dxa"/>
          </w:tcPr>
          <w:p w14:paraId="42AED8B3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atient ID</w:t>
            </w:r>
          </w:p>
        </w:tc>
        <w:tc>
          <w:tcPr>
            <w:tcW w:w="1440" w:type="dxa"/>
          </w:tcPr>
          <w:p w14:paraId="48BC240B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natomical Area</w:t>
            </w:r>
          </w:p>
        </w:tc>
        <w:tc>
          <w:tcPr>
            <w:tcW w:w="1404" w:type="dxa"/>
          </w:tcPr>
          <w:p w14:paraId="74BF8BBD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ge</w:t>
            </w:r>
          </w:p>
        </w:tc>
        <w:tc>
          <w:tcPr>
            <w:tcW w:w="816" w:type="dxa"/>
          </w:tcPr>
          <w:p w14:paraId="7360D861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ex</w:t>
            </w:r>
          </w:p>
        </w:tc>
      </w:tr>
      <w:tr w:rsidR="00D81F68" w:rsidRPr="00D81F68" w14:paraId="46081F0F" w14:textId="77777777" w:rsidTr="00FE6179">
        <w:trPr>
          <w:jc w:val="center"/>
        </w:trPr>
        <w:tc>
          <w:tcPr>
            <w:tcW w:w="1197" w:type="dxa"/>
          </w:tcPr>
          <w:p w14:paraId="46A038B2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97" w:type="dxa"/>
          </w:tcPr>
          <w:p w14:paraId="0BABF236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T387</w:t>
            </w:r>
          </w:p>
        </w:tc>
        <w:tc>
          <w:tcPr>
            <w:tcW w:w="1440" w:type="dxa"/>
          </w:tcPr>
          <w:p w14:paraId="5E77CA85" w14:textId="4E79CBFB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Dura mater</w:t>
            </w:r>
          </w:p>
        </w:tc>
        <w:tc>
          <w:tcPr>
            <w:tcW w:w="1404" w:type="dxa"/>
          </w:tcPr>
          <w:p w14:paraId="34A14668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816" w:type="dxa"/>
          </w:tcPr>
          <w:p w14:paraId="2A16C173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DB59B2" w:rsidRPr="00D81F68" w14:paraId="63AE715C" w14:textId="77777777" w:rsidTr="00FE6179">
        <w:trPr>
          <w:jc w:val="center"/>
        </w:trPr>
        <w:tc>
          <w:tcPr>
            <w:tcW w:w="1197" w:type="dxa"/>
          </w:tcPr>
          <w:p w14:paraId="409C6AD3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97" w:type="dxa"/>
          </w:tcPr>
          <w:p w14:paraId="4BBAFB77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T388</w:t>
            </w:r>
          </w:p>
        </w:tc>
        <w:tc>
          <w:tcPr>
            <w:tcW w:w="1440" w:type="dxa"/>
          </w:tcPr>
          <w:p w14:paraId="5F4DE3C3" w14:textId="1599BBCA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Dura mater</w:t>
            </w:r>
          </w:p>
        </w:tc>
        <w:tc>
          <w:tcPr>
            <w:tcW w:w="1404" w:type="dxa"/>
          </w:tcPr>
          <w:p w14:paraId="4A27A062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816" w:type="dxa"/>
          </w:tcPr>
          <w:p w14:paraId="6D40A2B2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DB59B2" w:rsidRPr="00D81F68" w14:paraId="328535FC" w14:textId="77777777" w:rsidTr="00FE6179">
        <w:trPr>
          <w:jc w:val="center"/>
        </w:trPr>
        <w:tc>
          <w:tcPr>
            <w:tcW w:w="1197" w:type="dxa"/>
          </w:tcPr>
          <w:p w14:paraId="363FC970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97" w:type="dxa"/>
          </w:tcPr>
          <w:p w14:paraId="481FA08F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T390</w:t>
            </w:r>
          </w:p>
        </w:tc>
        <w:tc>
          <w:tcPr>
            <w:tcW w:w="1440" w:type="dxa"/>
          </w:tcPr>
          <w:p w14:paraId="005F63BF" w14:textId="0A9B948C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Dura mater</w:t>
            </w:r>
          </w:p>
        </w:tc>
        <w:tc>
          <w:tcPr>
            <w:tcW w:w="1404" w:type="dxa"/>
          </w:tcPr>
          <w:p w14:paraId="66824909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816" w:type="dxa"/>
          </w:tcPr>
          <w:p w14:paraId="2F38D662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DB59B2" w:rsidRPr="00D81F68" w14:paraId="08B4EE4C" w14:textId="77777777" w:rsidTr="00FE6179">
        <w:trPr>
          <w:jc w:val="center"/>
        </w:trPr>
        <w:tc>
          <w:tcPr>
            <w:tcW w:w="1197" w:type="dxa"/>
          </w:tcPr>
          <w:p w14:paraId="3B74C9DB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97" w:type="dxa"/>
          </w:tcPr>
          <w:p w14:paraId="0A70B113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T391</w:t>
            </w:r>
          </w:p>
        </w:tc>
        <w:tc>
          <w:tcPr>
            <w:tcW w:w="1440" w:type="dxa"/>
          </w:tcPr>
          <w:p w14:paraId="2045E991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Dura matter</w:t>
            </w:r>
          </w:p>
        </w:tc>
        <w:tc>
          <w:tcPr>
            <w:tcW w:w="1404" w:type="dxa"/>
          </w:tcPr>
          <w:p w14:paraId="351E13FA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816" w:type="dxa"/>
          </w:tcPr>
          <w:p w14:paraId="5DF12F6A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DB59B2" w:rsidRPr="00D81F68" w14:paraId="2563D3E1" w14:textId="77777777" w:rsidTr="00FE6179">
        <w:trPr>
          <w:jc w:val="center"/>
        </w:trPr>
        <w:tc>
          <w:tcPr>
            <w:tcW w:w="1197" w:type="dxa"/>
          </w:tcPr>
          <w:p w14:paraId="20268598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97" w:type="dxa"/>
          </w:tcPr>
          <w:p w14:paraId="00DFE39A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B292</w:t>
            </w:r>
          </w:p>
        </w:tc>
        <w:tc>
          <w:tcPr>
            <w:tcW w:w="1440" w:type="dxa"/>
          </w:tcPr>
          <w:p w14:paraId="282B3415" w14:textId="68C365A6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Dura mater</w:t>
            </w:r>
          </w:p>
        </w:tc>
        <w:tc>
          <w:tcPr>
            <w:tcW w:w="1404" w:type="dxa"/>
          </w:tcPr>
          <w:p w14:paraId="1C79D8C2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816" w:type="dxa"/>
          </w:tcPr>
          <w:p w14:paraId="097D4244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DB59B2" w:rsidRPr="00D81F68" w14:paraId="78A7AD0F" w14:textId="77777777" w:rsidTr="00FE6179">
        <w:trPr>
          <w:jc w:val="center"/>
        </w:trPr>
        <w:tc>
          <w:tcPr>
            <w:tcW w:w="1197" w:type="dxa"/>
          </w:tcPr>
          <w:p w14:paraId="01C41E2B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97" w:type="dxa"/>
          </w:tcPr>
          <w:p w14:paraId="5BC61506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B291</w:t>
            </w:r>
          </w:p>
        </w:tc>
        <w:tc>
          <w:tcPr>
            <w:tcW w:w="1440" w:type="dxa"/>
          </w:tcPr>
          <w:p w14:paraId="59216E9F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Arachnoid</w:t>
            </w:r>
          </w:p>
        </w:tc>
        <w:tc>
          <w:tcPr>
            <w:tcW w:w="1404" w:type="dxa"/>
          </w:tcPr>
          <w:p w14:paraId="729D9DFA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6 Months</w:t>
            </w:r>
          </w:p>
        </w:tc>
        <w:tc>
          <w:tcPr>
            <w:tcW w:w="816" w:type="dxa"/>
          </w:tcPr>
          <w:p w14:paraId="23C28652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B59B2" w:rsidRPr="00D81F68" w14:paraId="70E1B454" w14:textId="77777777" w:rsidTr="00FE6179">
        <w:trPr>
          <w:jc w:val="center"/>
        </w:trPr>
        <w:tc>
          <w:tcPr>
            <w:tcW w:w="1197" w:type="dxa"/>
          </w:tcPr>
          <w:p w14:paraId="53A71E45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97" w:type="dxa"/>
          </w:tcPr>
          <w:p w14:paraId="4D4126CA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B293</w:t>
            </w:r>
          </w:p>
        </w:tc>
        <w:tc>
          <w:tcPr>
            <w:tcW w:w="1440" w:type="dxa"/>
          </w:tcPr>
          <w:p w14:paraId="5779F889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Arachnoid</w:t>
            </w:r>
          </w:p>
        </w:tc>
        <w:tc>
          <w:tcPr>
            <w:tcW w:w="1404" w:type="dxa"/>
          </w:tcPr>
          <w:p w14:paraId="7D4081D9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816" w:type="dxa"/>
          </w:tcPr>
          <w:p w14:paraId="2EC2591F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DB59B2" w:rsidRPr="00D81F68" w14:paraId="4A9B4C08" w14:textId="77777777" w:rsidTr="00FE6179">
        <w:trPr>
          <w:jc w:val="center"/>
        </w:trPr>
        <w:tc>
          <w:tcPr>
            <w:tcW w:w="1197" w:type="dxa"/>
          </w:tcPr>
          <w:p w14:paraId="1DCFF1F4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97" w:type="dxa"/>
          </w:tcPr>
          <w:p w14:paraId="4D81E5CC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B296</w:t>
            </w:r>
          </w:p>
        </w:tc>
        <w:tc>
          <w:tcPr>
            <w:tcW w:w="1440" w:type="dxa"/>
          </w:tcPr>
          <w:p w14:paraId="0B5999E1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Arachnoid</w:t>
            </w:r>
          </w:p>
        </w:tc>
        <w:tc>
          <w:tcPr>
            <w:tcW w:w="1404" w:type="dxa"/>
          </w:tcPr>
          <w:p w14:paraId="07710D41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816" w:type="dxa"/>
          </w:tcPr>
          <w:p w14:paraId="17163927" w14:textId="77777777" w:rsidR="00DB59B2" w:rsidRPr="00D81F68" w:rsidRDefault="00DB59B2" w:rsidP="00DB5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</w:tbl>
    <w:p w14:paraId="42C0B7F5" w14:textId="77777777" w:rsidR="00D81F68" w:rsidRPr="00D81F68" w:rsidRDefault="00D81F68" w:rsidP="00D81F6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65DFECD" w14:textId="77777777" w:rsidR="00D81F68" w:rsidRPr="00D81F68" w:rsidRDefault="00D81F68" w:rsidP="00D81F6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0505A6" w14:textId="0D116925" w:rsidR="00D81F68" w:rsidRPr="00D81F68" w:rsidRDefault="00D81F68" w:rsidP="00D81F6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81F68">
        <w:rPr>
          <w:rFonts w:ascii="Times New Roman" w:hAnsi="Times New Roman" w:cs="Times New Roman"/>
          <w:b/>
          <w:sz w:val="24"/>
          <w:szCs w:val="24"/>
        </w:rPr>
        <w:t>Phosphoproteomics</w:t>
      </w:r>
      <w:r w:rsidR="005A0912">
        <w:rPr>
          <w:rFonts w:ascii="Times New Roman" w:hAnsi="Times New Roman" w:cs="Times New Roman"/>
          <w:b/>
          <w:sz w:val="24"/>
          <w:szCs w:val="24"/>
        </w:rPr>
        <w:t xml:space="preserve"> Analysis of Meningioma Patient Cohort</w:t>
      </w:r>
    </w:p>
    <w:p w14:paraId="4EB6587E" w14:textId="77777777" w:rsidR="00D81F68" w:rsidRPr="00D81F68" w:rsidRDefault="00D81F68" w:rsidP="00D81F68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63"/>
        <w:gridCol w:w="1350"/>
        <w:gridCol w:w="4334"/>
        <w:gridCol w:w="990"/>
        <w:gridCol w:w="990"/>
        <w:gridCol w:w="856"/>
      </w:tblGrid>
      <w:tr w:rsidR="00D81F68" w:rsidRPr="00D81F68" w14:paraId="6DF5626C" w14:textId="77777777" w:rsidTr="00FE6179">
        <w:trPr>
          <w:trHeight w:val="302"/>
          <w:jc w:val="center"/>
        </w:trPr>
        <w:tc>
          <w:tcPr>
            <w:tcW w:w="763" w:type="dxa"/>
          </w:tcPr>
          <w:p w14:paraId="446DB38A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.No.</w:t>
            </w:r>
          </w:p>
        </w:tc>
        <w:tc>
          <w:tcPr>
            <w:tcW w:w="1350" w:type="dxa"/>
          </w:tcPr>
          <w:p w14:paraId="3F8D7FD6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atient ID</w:t>
            </w:r>
          </w:p>
        </w:tc>
        <w:tc>
          <w:tcPr>
            <w:tcW w:w="4334" w:type="dxa"/>
          </w:tcPr>
          <w:p w14:paraId="326E1241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Diagnosis</w:t>
            </w:r>
          </w:p>
        </w:tc>
        <w:tc>
          <w:tcPr>
            <w:tcW w:w="990" w:type="dxa"/>
          </w:tcPr>
          <w:p w14:paraId="43BF1577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Grade</w:t>
            </w:r>
          </w:p>
        </w:tc>
        <w:tc>
          <w:tcPr>
            <w:tcW w:w="990" w:type="dxa"/>
          </w:tcPr>
          <w:p w14:paraId="14A74582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ge</w:t>
            </w:r>
          </w:p>
        </w:tc>
        <w:tc>
          <w:tcPr>
            <w:tcW w:w="856" w:type="dxa"/>
          </w:tcPr>
          <w:p w14:paraId="70224671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ex</w:t>
            </w:r>
          </w:p>
        </w:tc>
      </w:tr>
      <w:tr w:rsidR="00D81F68" w:rsidRPr="00D81F68" w14:paraId="07256C7E" w14:textId="77777777" w:rsidTr="00FE6179">
        <w:trPr>
          <w:trHeight w:val="302"/>
          <w:jc w:val="center"/>
        </w:trPr>
        <w:tc>
          <w:tcPr>
            <w:tcW w:w="763" w:type="dxa"/>
          </w:tcPr>
          <w:p w14:paraId="79CDAF5C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62CD4C70" w14:textId="43DB7DFB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1</w:t>
            </w:r>
          </w:p>
        </w:tc>
        <w:tc>
          <w:tcPr>
            <w:tcW w:w="4334" w:type="dxa"/>
          </w:tcPr>
          <w:p w14:paraId="78FA53CE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nvasive Atypical Meningioma</w:t>
            </w:r>
          </w:p>
        </w:tc>
        <w:tc>
          <w:tcPr>
            <w:tcW w:w="990" w:type="dxa"/>
          </w:tcPr>
          <w:p w14:paraId="366DEDFD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90" w:type="dxa"/>
          </w:tcPr>
          <w:p w14:paraId="324FC8F8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856" w:type="dxa"/>
          </w:tcPr>
          <w:p w14:paraId="39DDA591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81F68" w:rsidRPr="00D81F68" w14:paraId="025CE154" w14:textId="77777777" w:rsidTr="00FE6179">
        <w:trPr>
          <w:trHeight w:val="302"/>
          <w:jc w:val="center"/>
        </w:trPr>
        <w:tc>
          <w:tcPr>
            <w:tcW w:w="763" w:type="dxa"/>
          </w:tcPr>
          <w:p w14:paraId="41BFD5D2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14:paraId="777AAE08" w14:textId="567CD023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2</w:t>
            </w:r>
          </w:p>
        </w:tc>
        <w:tc>
          <w:tcPr>
            <w:tcW w:w="4334" w:type="dxa"/>
          </w:tcPr>
          <w:p w14:paraId="38735375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Atypical Meningioma</w:t>
            </w:r>
          </w:p>
        </w:tc>
        <w:tc>
          <w:tcPr>
            <w:tcW w:w="990" w:type="dxa"/>
          </w:tcPr>
          <w:p w14:paraId="3B556E5F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90" w:type="dxa"/>
          </w:tcPr>
          <w:p w14:paraId="5777F532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856" w:type="dxa"/>
          </w:tcPr>
          <w:p w14:paraId="30067255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D81F68" w:rsidRPr="00D81F68" w14:paraId="2B044401" w14:textId="77777777" w:rsidTr="00FE6179">
        <w:trPr>
          <w:trHeight w:val="302"/>
          <w:jc w:val="center"/>
        </w:trPr>
        <w:tc>
          <w:tcPr>
            <w:tcW w:w="763" w:type="dxa"/>
          </w:tcPr>
          <w:p w14:paraId="403CFAB4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14:paraId="7E6AA527" w14:textId="0D49B346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3</w:t>
            </w:r>
          </w:p>
        </w:tc>
        <w:tc>
          <w:tcPr>
            <w:tcW w:w="4334" w:type="dxa"/>
          </w:tcPr>
          <w:p w14:paraId="5C4ED13D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eningioma</w:t>
            </w:r>
          </w:p>
        </w:tc>
        <w:tc>
          <w:tcPr>
            <w:tcW w:w="990" w:type="dxa"/>
          </w:tcPr>
          <w:p w14:paraId="56BDE59A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90" w:type="dxa"/>
          </w:tcPr>
          <w:p w14:paraId="4E1E39FC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856" w:type="dxa"/>
          </w:tcPr>
          <w:p w14:paraId="78A347BE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81F68" w:rsidRPr="00D81F68" w14:paraId="0E87386E" w14:textId="77777777" w:rsidTr="00FE6179">
        <w:trPr>
          <w:trHeight w:val="302"/>
          <w:jc w:val="center"/>
        </w:trPr>
        <w:tc>
          <w:tcPr>
            <w:tcW w:w="763" w:type="dxa"/>
          </w:tcPr>
          <w:p w14:paraId="5DB19721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0" w:type="dxa"/>
          </w:tcPr>
          <w:p w14:paraId="00FFB2BF" w14:textId="5F6F2EC3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4</w:t>
            </w:r>
          </w:p>
        </w:tc>
        <w:tc>
          <w:tcPr>
            <w:tcW w:w="4334" w:type="dxa"/>
          </w:tcPr>
          <w:p w14:paraId="6C78F01F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 xml:space="preserve">Meningothelial </w:t>
            </w:r>
            <w:proofErr w:type="spellStart"/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Tumour</w:t>
            </w:r>
            <w:proofErr w:type="spellEnd"/>
            <w:r w:rsidRPr="00D81F68">
              <w:rPr>
                <w:rFonts w:ascii="Times New Roman" w:hAnsi="Times New Roman" w:cs="Times New Roman"/>
                <w:sz w:val="24"/>
                <w:szCs w:val="24"/>
              </w:rPr>
              <w:t xml:space="preserve"> With Atypical Feature</w:t>
            </w:r>
          </w:p>
        </w:tc>
        <w:tc>
          <w:tcPr>
            <w:tcW w:w="990" w:type="dxa"/>
          </w:tcPr>
          <w:p w14:paraId="76A0D1F1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90" w:type="dxa"/>
          </w:tcPr>
          <w:p w14:paraId="12A2F986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856" w:type="dxa"/>
          </w:tcPr>
          <w:p w14:paraId="114B3D9C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D81F68" w:rsidRPr="00D81F68" w14:paraId="044D0C1C" w14:textId="77777777" w:rsidTr="00FE6179">
        <w:trPr>
          <w:trHeight w:val="302"/>
          <w:jc w:val="center"/>
        </w:trPr>
        <w:tc>
          <w:tcPr>
            <w:tcW w:w="763" w:type="dxa"/>
          </w:tcPr>
          <w:p w14:paraId="748C949F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14:paraId="502E8E99" w14:textId="4761E0BB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5</w:t>
            </w:r>
          </w:p>
        </w:tc>
        <w:tc>
          <w:tcPr>
            <w:tcW w:w="4334" w:type="dxa"/>
          </w:tcPr>
          <w:p w14:paraId="252160B8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Atypical Meningioma</w:t>
            </w:r>
          </w:p>
        </w:tc>
        <w:tc>
          <w:tcPr>
            <w:tcW w:w="990" w:type="dxa"/>
          </w:tcPr>
          <w:p w14:paraId="0C884438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90" w:type="dxa"/>
          </w:tcPr>
          <w:p w14:paraId="62ADD5DC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856" w:type="dxa"/>
          </w:tcPr>
          <w:p w14:paraId="41F237A2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81F68" w:rsidRPr="00D81F68" w14:paraId="349291EC" w14:textId="77777777" w:rsidTr="00FE6179">
        <w:trPr>
          <w:trHeight w:val="302"/>
          <w:jc w:val="center"/>
        </w:trPr>
        <w:tc>
          <w:tcPr>
            <w:tcW w:w="763" w:type="dxa"/>
          </w:tcPr>
          <w:p w14:paraId="1AD641E0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0" w:type="dxa"/>
          </w:tcPr>
          <w:p w14:paraId="28A9EE97" w14:textId="10F7435F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6</w:t>
            </w:r>
          </w:p>
        </w:tc>
        <w:tc>
          <w:tcPr>
            <w:tcW w:w="4334" w:type="dxa"/>
          </w:tcPr>
          <w:p w14:paraId="1A32E3E2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eningioma</w:t>
            </w:r>
          </w:p>
        </w:tc>
        <w:tc>
          <w:tcPr>
            <w:tcW w:w="990" w:type="dxa"/>
          </w:tcPr>
          <w:p w14:paraId="2D5D2474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90" w:type="dxa"/>
          </w:tcPr>
          <w:p w14:paraId="694C3753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856" w:type="dxa"/>
          </w:tcPr>
          <w:p w14:paraId="2BF36C68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81F68" w:rsidRPr="00D81F68" w14:paraId="0B3C2459" w14:textId="77777777" w:rsidTr="00FE6179">
        <w:trPr>
          <w:trHeight w:val="302"/>
          <w:jc w:val="center"/>
        </w:trPr>
        <w:tc>
          <w:tcPr>
            <w:tcW w:w="763" w:type="dxa"/>
          </w:tcPr>
          <w:p w14:paraId="75F4D0CA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0" w:type="dxa"/>
          </w:tcPr>
          <w:p w14:paraId="4BFACF37" w14:textId="78E05A64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7</w:t>
            </w:r>
          </w:p>
        </w:tc>
        <w:tc>
          <w:tcPr>
            <w:tcW w:w="4334" w:type="dxa"/>
          </w:tcPr>
          <w:p w14:paraId="6FEC584E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 xml:space="preserve">Atypical </w:t>
            </w:r>
            <w:proofErr w:type="spellStart"/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enigothelial</w:t>
            </w:r>
            <w:proofErr w:type="spellEnd"/>
            <w:r w:rsidRPr="00D81F68">
              <w:rPr>
                <w:rFonts w:ascii="Times New Roman" w:hAnsi="Times New Roman" w:cs="Times New Roman"/>
                <w:sz w:val="24"/>
                <w:szCs w:val="24"/>
              </w:rPr>
              <w:t xml:space="preserve"> Meningioma</w:t>
            </w:r>
          </w:p>
        </w:tc>
        <w:tc>
          <w:tcPr>
            <w:tcW w:w="990" w:type="dxa"/>
          </w:tcPr>
          <w:p w14:paraId="590494AE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90" w:type="dxa"/>
          </w:tcPr>
          <w:p w14:paraId="1FC8CA3A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856" w:type="dxa"/>
          </w:tcPr>
          <w:p w14:paraId="7502E5F0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81F68" w:rsidRPr="00D81F68" w14:paraId="321C9FEB" w14:textId="77777777" w:rsidTr="00FE6179">
        <w:trPr>
          <w:trHeight w:val="302"/>
          <w:jc w:val="center"/>
        </w:trPr>
        <w:tc>
          <w:tcPr>
            <w:tcW w:w="763" w:type="dxa"/>
          </w:tcPr>
          <w:p w14:paraId="1D4B1D10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0" w:type="dxa"/>
          </w:tcPr>
          <w:p w14:paraId="65A6A12A" w14:textId="51F8A816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8</w:t>
            </w:r>
          </w:p>
        </w:tc>
        <w:tc>
          <w:tcPr>
            <w:tcW w:w="4334" w:type="dxa"/>
          </w:tcPr>
          <w:p w14:paraId="4481A47F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eningothelial Meningioma</w:t>
            </w:r>
          </w:p>
        </w:tc>
        <w:tc>
          <w:tcPr>
            <w:tcW w:w="990" w:type="dxa"/>
          </w:tcPr>
          <w:p w14:paraId="3C90669E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90" w:type="dxa"/>
          </w:tcPr>
          <w:p w14:paraId="0ABD8402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856" w:type="dxa"/>
          </w:tcPr>
          <w:p w14:paraId="237DF494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D81F68" w:rsidRPr="00D81F68" w14:paraId="3231B61E" w14:textId="77777777" w:rsidTr="00FE6179">
        <w:trPr>
          <w:trHeight w:val="302"/>
          <w:jc w:val="center"/>
        </w:trPr>
        <w:tc>
          <w:tcPr>
            <w:tcW w:w="763" w:type="dxa"/>
          </w:tcPr>
          <w:p w14:paraId="0F2FBF29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0" w:type="dxa"/>
          </w:tcPr>
          <w:p w14:paraId="35C531A1" w14:textId="37004927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9</w:t>
            </w:r>
          </w:p>
        </w:tc>
        <w:tc>
          <w:tcPr>
            <w:tcW w:w="4334" w:type="dxa"/>
          </w:tcPr>
          <w:p w14:paraId="690DCDFE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Transitional Meningioma</w:t>
            </w:r>
          </w:p>
        </w:tc>
        <w:tc>
          <w:tcPr>
            <w:tcW w:w="990" w:type="dxa"/>
          </w:tcPr>
          <w:p w14:paraId="51A487AD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90" w:type="dxa"/>
          </w:tcPr>
          <w:p w14:paraId="2FF5E219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856" w:type="dxa"/>
          </w:tcPr>
          <w:p w14:paraId="06EFA24A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81F68" w:rsidRPr="00D81F68" w14:paraId="313E23BB" w14:textId="77777777" w:rsidTr="00FE6179">
        <w:trPr>
          <w:trHeight w:val="302"/>
          <w:jc w:val="center"/>
        </w:trPr>
        <w:tc>
          <w:tcPr>
            <w:tcW w:w="763" w:type="dxa"/>
          </w:tcPr>
          <w:p w14:paraId="38247072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0" w:type="dxa"/>
          </w:tcPr>
          <w:p w14:paraId="68FA8D31" w14:textId="21031F55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10</w:t>
            </w:r>
          </w:p>
        </w:tc>
        <w:tc>
          <w:tcPr>
            <w:tcW w:w="4334" w:type="dxa"/>
          </w:tcPr>
          <w:p w14:paraId="6F079173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Transitional Meningioma</w:t>
            </w:r>
          </w:p>
        </w:tc>
        <w:tc>
          <w:tcPr>
            <w:tcW w:w="990" w:type="dxa"/>
          </w:tcPr>
          <w:p w14:paraId="1063E443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90" w:type="dxa"/>
          </w:tcPr>
          <w:p w14:paraId="63389F00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856" w:type="dxa"/>
          </w:tcPr>
          <w:p w14:paraId="0E38B9D7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81F68" w:rsidRPr="00D81F68" w14:paraId="0829337A" w14:textId="77777777" w:rsidTr="00FE6179">
        <w:trPr>
          <w:trHeight w:val="302"/>
          <w:jc w:val="center"/>
        </w:trPr>
        <w:tc>
          <w:tcPr>
            <w:tcW w:w="763" w:type="dxa"/>
          </w:tcPr>
          <w:p w14:paraId="37ED805F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0" w:type="dxa"/>
          </w:tcPr>
          <w:p w14:paraId="2D628245" w14:textId="0FD5C245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11</w:t>
            </w:r>
          </w:p>
        </w:tc>
        <w:tc>
          <w:tcPr>
            <w:tcW w:w="4334" w:type="dxa"/>
          </w:tcPr>
          <w:p w14:paraId="372C6F07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Atypical Meningioma</w:t>
            </w:r>
          </w:p>
        </w:tc>
        <w:tc>
          <w:tcPr>
            <w:tcW w:w="990" w:type="dxa"/>
          </w:tcPr>
          <w:p w14:paraId="3EAC30D7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90" w:type="dxa"/>
          </w:tcPr>
          <w:p w14:paraId="6EDA8504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856" w:type="dxa"/>
          </w:tcPr>
          <w:p w14:paraId="502DCD48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81F68" w:rsidRPr="00D81F68" w14:paraId="0220E442" w14:textId="77777777" w:rsidTr="00FE6179">
        <w:trPr>
          <w:trHeight w:val="302"/>
          <w:jc w:val="center"/>
        </w:trPr>
        <w:tc>
          <w:tcPr>
            <w:tcW w:w="763" w:type="dxa"/>
          </w:tcPr>
          <w:p w14:paraId="2FA88D83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0" w:type="dxa"/>
          </w:tcPr>
          <w:p w14:paraId="7049AB49" w14:textId="168A81FF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12</w:t>
            </w:r>
          </w:p>
        </w:tc>
        <w:tc>
          <w:tcPr>
            <w:tcW w:w="4334" w:type="dxa"/>
          </w:tcPr>
          <w:p w14:paraId="553D0169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Transitional Meningioma</w:t>
            </w:r>
          </w:p>
        </w:tc>
        <w:tc>
          <w:tcPr>
            <w:tcW w:w="990" w:type="dxa"/>
          </w:tcPr>
          <w:p w14:paraId="206BF695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90" w:type="dxa"/>
          </w:tcPr>
          <w:p w14:paraId="68DF7902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856" w:type="dxa"/>
          </w:tcPr>
          <w:p w14:paraId="60323B7C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81F68" w:rsidRPr="00D81F68" w14:paraId="56B21EC5" w14:textId="77777777" w:rsidTr="00FE6179">
        <w:trPr>
          <w:trHeight w:val="302"/>
          <w:jc w:val="center"/>
        </w:trPr>
        <w:tc>
          <w:tcPr>
            <w:tcW w:w="763" w:type="dxa"/>
          </w:tcPr>
          <w:p w14:paraId="42E17425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0" w:type="dxa"/>
          </w:tcPr>
          <w:p w14:paraId="5E3183D0" w14:textId="41CC2CBA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13</w:t>
            </w:r>
          </w:p>
        </w:tc>
        <w:tc>
          <w:tcPr>
            <w:tcW w:w="4334" w:type="dxa"/>
          </w:tcPr>
          <w:p w14:paraId="2C9AA146" w14:textId="77777777" w:rsidR="00D81F68" w:rsidRPr="00D81F68" w:rsidRDefault="00D739D3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ns</w:t>
            </w:r>
            <w:r w:rsidR="00D81F68" w:rsidRPr="00D81F68">
              <w:rPr>
                <w:rFonts w:ascii="Times New Roman" w:hAnsi="Times New Roman" w:cs="Times New Roman"/>
                <w:sz w:val="24"/>
                <w:szCs w:val="24"/>
              </w:rPr>
              <w:t>itional Meningioma</w:t>
            </w:r>
          </w:p>
        </w:tc>
        <w:tc>
          <w:tcPr>
            <w:tcW w:w="990" w:type="dxa"/>
          </w:tcPr>
          <w:p w14:paraId="4329C4AF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90" w:type="dxa"/>
          </w:tcPr>
          <w:p w14:paraId="346B47A4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856" w:type="dxa"/>
          </w:tcPr>
          <w:p w14:paraId="12A81ECB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81F68" w:rsidRPr="00D81F68" w14:paraId="1F8B68BC" w14:textId="77777777" w:rsidTr="00FE6179">
        <w:trPr>
          <w:trHeight w:val="302"/>
          <w:jc w:val="center"/>
        </w:trPr>
        <w:tc>
          <w:tcPr>
            <w:tcW w:w="763" w:type="dxa"/>
          </w:tcPr>
          <w:p w14:paraId="0A536148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0" w:type="dxa"/>
          </w:tcPr>
          <w:p w14:paraId="3BC7C858" w14:textId="4041D6A2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14</w:t>
            </w:r>
          </w:p>
        </w:tc>
        <w:tc>
          <w:tcPr>
            <w:tcW w:w="4334" w:type="dxa"/>
          </w:tcPr>
          <w:p w14:paraId="7A5DB2DB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Atypical Meningioma</w:t>
            </w:r>
          </w:p>
        </w:tc>
        <w:tc>
          <w:tcPr>
            <w:tcW w:w="990" w:type="dxa"/>
          </w:tcPr>
          <w:p w14:paraId="77A3620F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90" w:type="dxa"/>
          </w:tcPr>
          <w:p w14:paraId="51F5C5DF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856" w:type="dxa"/>
          </w:tcPr>
          <w:p w14:paraId="5CB4CF8E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81F68" w:rsidRPr="00D81F68" w14:paraId="6D137F28" w14:textId="77777777" w:rsidTr="00FE6179">
        <w:trPr>
          <w:trHeight w:val="302"/>
          <w:jc w:val="center"/>
        </w:trPr>
        <w:tc>
          <w:tcPr>
            <w:tcW w:w="763" w:type="dxa"/>
          </w:tcPr>
          <w:p w14:paraId="423DA839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</w:t>
            </w:r>
          </w:p>
        </w:tc>
        <w:tc>
          <w:tcPr>
            <w:tcW w:w="1350" w:type="dxa"/>
          </w:tcPr>
          <w:p w14:paraId="526B67D3" w14:textId="32806492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15</w:t>
            </w:r>
          </w:p>
        </w:tc>
        <w:tc>
          <w:tcPr>
            <w:tcW w:w="4334" w:type="dxa"/>
          </w:tcPr>
          <w:p w14:paraId="7D7AF0AD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eningioma,</w:t>
            </w:r>
          </w:p>
        </w:tc>
        <w:tc>
          <w:tcPr>
            <w:tcW w:w="990" w:type="dxa"/>
          </w:tcPr>
          <w:p w14:paraId="707013AE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90" w:type="dxa"/>
          </w:tcPr>
          <w:p w14:paraId="16AFFDB7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856" w:type="dxa"/>
          </w:tcPr>
          <w:p w14:paraId="78A50090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81F68" w:rsidRPr="00D81F68" w14:paraId="6B7C585D" w14:textId="77777777" w:rsidTr="00FE6179">
        <w:trPr>
          <w:trHeight w:val="302"/>
          <w:jc w:val="center"/>
        </w:trPr>
        <w:tc>
          <w:tcPr>
            <w:tcW w:w="763" w:type="dxa"/>
          </w:tcPr>
          <w:p w14:paraId="200222A3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0" w:type="dxa"/>
          </w:tcPr>
          <w:p w14:paraId="0CF7797F" w14:textId="27F9E2B8" w:rsidR="00D81F68" w:rsidRPr="00D81F68" w:rsidRDefault="004F669D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16</w:t>
            </w:r>
          </w:p>
        </w:tc>
        <w:tc>
          <w:tcPr>
            <w:tcW w:w="4334" w:type="dxa"/>
          </w:tcPr>
          <w:p w14:paraId="0CFCAC0C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Transitional Meningioma</w:t>
            </w:r>
          </w:p>
        </w:tc>
        <w:tc>
          <w:tcPr>
            <w:tcW w:w="990" w:type="dxa"/>
          </w:tcPr>
          <w:p w14:paraId="5460F098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90" w:type="dxa"/>
          </w:tcPr>
          <w:p w14:paraId="25FAE5D1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856" w:type="dxa"/>
          </w:tcPr>
          <w:p w14:paraId="254F3A4D" w14:textId="77777777" w:rsidR="00D81F68" w:rsidRPr="00D81F68" w:rsidRDefault="00D81F68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5F3E8F" w:rsidRPr="00D81F68" w14:paraId="532C58D6" w14:textId="77777777" w:rsidTr="00FE6179">
        <w:trPr>
          <w:trHeight w:val="302"/>
          <w:jc w:val="center"/>
        </w:trPr>
        <w:tc>
          <w:tcPr>
            <w:tcW w:w="763" w:type="dxa"/>
          </w:tcPr>
          <w:p w14:paraId="0E268DAC" w14:textId="337B32E2" w:rsidR="005F3E8F" w:rsidRPr="00D81F68" w:rsidRDefault="005F3E8F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50" w:type="dxa"/>
          </w:tcPr>
          <w:p w14:paraId="7815BD5F" w14:textId="185BDC8C" w:rsidR="005F3E8F" w:rsidRDefault="005F3E8F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17</w:t>
            </w:r>
          </w:p>
        </w:tc>
        <w:tc>
          <w:tcPr>
            <w:tcW w:w="4334" w:type="dxa"/>
          </w:tcPr>
          <w:p w14:paraId="750EE70F" w14:textId="30A95EB6" w:rsidR="005F3E8F" w:rsidRPr="00D81F68" w:rsidRDefault="005F3E8F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ypical Meningioma</w:t>
            </w:r>
          </w:p>
        </w:tc>
        <w:tc>
          <w:tcPr>
            <w:tcW w:w="990" w:type="dxa"/>
          </w:tcPr>
          <w:p w14:paraId="57C32CE6" w14:textId="6CA328E2" w:rsidR="005F3E8F" w:rsidRPr="00D81F68" w:rsidRDefault="005F3E8F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90" w:type="dxa"/>
          </w:tcPr>
          <w:p w14:paraId="759E5688" w14:textId="4A644BDB" w:rsidR="005F3E8F" w:rsidRPr="00D81F68" w:rsidRDefault="005F3E8F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856" w:type="dxa"/>
          </w:tcPr>
          <w:p w14:paraId="566A9D96" w14:textId="04BEDDD0" w:rsidR="005F3E8F" w:rsidRPr="00D81F68" w:rsidRDefault="005F3E8F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5F3E8F" w:rsidRPr="00D81F68" w14:paraId="0D348912" w14:textId="77777777" w:rsidTr="00FE6179">
        <w:trPr>
          <w:trHeight w:val="302"/>
          <w:jc w:val="center"/>
        </w:trPr>
        <w:tc>
          <w:tcPr>
            <w:tcW w:w="763" w:type="dxa"/>
          </w:tcPr>
          <w:p w14:paraId="6758DF4F" w14:textId="1728B589" w:rsidR="005F3E8F" w:rsidRPr="00D81F68" w:rsidRDefault="005F3E8F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50" w:type="dxa"/>
          </w:tcPr>
          <w:p w14:paraId="577BC42C" w14:textId="0FC917F9" w:rsidR="005F3E8F" w:rsidRDefault="005F3E8F" w:rsidP="004F6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 P18</w:t>
            </w:r>
          </w:p>
        </w:tc>
        <w:tc>
          <w:tcPr>
            <w:tcW w:w="4334" w:type="dxa"/>
          </w:tcPr>
          <w:p w14:paraId="4221AA18" w14:textId="29503274" w:rsidR="005F3E8F" w:rsidRPr="00D81F68" w:rsidRDefault="005F3E8F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ypical Meningioma</w:t>
            </w:r>
          </w:p>
        </w:tc>
        <w:tc>
          <w:tcPr>
            <w:tcW w:w="990" w:type="dxa"/>
          </w:tcPr>
          <w:p w14:paraId="208739F4" w14:textId="04AC6755" w:rsidR="005F3E8F" w:rsidRPr="00D81F68" w:rsidRDefault="005F3E8F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990" w:type="dxa"/>
          </w:tcPr>
          <w:p w14:paraId="7EC71A4E" w14:textId="6504DD87" w:rsidR="005F3E8F" w:rsidRPr="00D81F68" w:rsidRDefault="005F3E8F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856" w:type="dxa"/>
          </w:tcPr>
          <w:p w14:paraId="37492C48" w14:textId="06B35FFC" w:rsidR="005F3E8F" w:rsidRPr="00D81F68" w:rsidRDefault="005F3E8F" w:rsidP="00FE61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</w:tbl>
    <w:p w14:paraId="1C56D110" w14:textId="77777777" w:rsidR="00D81F68" w:rsidRDefault="00D81F68" w:rsidP="00485F2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9F0E3B" w14:textId="77777777" w:rsidR="00D739D3" w:rsidRDefault="00D739D3" w:rsidP="00485F2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P-MS POOL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63"/>
        <w:gridCol w:w="1350"/>
        <w:gridCol w:w="4334"/>
        <w:gridCol w:w="990"/>
        <w:gridCol w:w="990"/>
        <w:gridCol w:w="856"/>
      </w:tblGrid>
      <w:tr w:rsidR="00D739D3" w:rsidRPr="00D81F68" w14:paraId="110AF8B3" w14:textId="77777777" w:rsidTr="00FE6BA6">
        <w:trPr>
          <w:trHeight w:val="302"/>
          <w:jc w:val="center"/>
        </w:trPr>
        <w:tc>
          <w:tcPr>
            <w:tcW w:w="763" w:type="dxa"/>
          </w:tcPr>
          <w:p w14:paraId="75F1C8D8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.No.</w:t>
            </w:r>
          </w:p>
        </w:tc>
        <w:tc>
          <w:tcPr>
            <w:tcW w:w="1350" w:type="dxa"/>
          </w:tcPr>
          <w:p w14:paraId="57B2F762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atient ID</w:t>
            </w:r>
          </w:p>
        </w:tc>
        <w:tc>
          <w:tcPr>
            <w:tcW w:w="4334" w:type="dxa"/>
          </w:tcPr>
          <w:p w14:paraId="07C9609E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Diagnosis</w:t>
            </w:r>
          </w:p>
        </w:tc>
        <w:tc>
          <w:tcPr>
            <w:tcW w:w="990" w:type="dxa"/>
          </w:tcPr>
          <w:p w14:paraId="538C4418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Grade</w:t>
            </w:r>
          </w:p>
        </w:tc>
        <w:tc>
          <w:tcPr>
            <w:tcW w:w="990" w:type="dxa"/>
          </w:tcPr>
          <w:p w14:paraId="471D3D7C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ge</w:t>
            </w:r>
          </w:p>
        </w:tc>
        <w:tc>
          <w:tcPr>
            <w:tcW w:w="856" w:type="dxa"/>
          </w:tcPr>
          <w:p w14:paraId="47CCA60C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1F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ex</w:t>
            </w:r>
          </w:p>
        </w:tc>
      </w:tr>
      <w:tr w:rsidR="00D739D3" w:rsidRPr="00D81F68" w14:paraId="03FF5159" w14:textId="77777777" w:rsidTr="00FE6BA6">
        <w:trPr>
          <w:trHeight w:val="302"/>
          <w:jc w:val="center"/>
        </w:trPr>
        <w:tc>
          <w:tcPr>
            <w:tcW w:w="763" w:type="dxa"/>
          </w:tcPr>
          <w:p w14:paraId="6CF39270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5745C15B" w14:textId="160E6F7D" w:rsidR="00D739D3" w:rsidRPr="00D81F68" w:rsidRDefault="004F669D" w:rsidP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IP1</w:t>
            </w:r>
          </w:p>
        </w:tc>
        <w:tc>
          <w:tcPr>
            <w:tcW w:w="4334" w:type="dxa"/>
          </w:tcPr>
          <w:p w14:paraId="2A17A4D7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Transitional Meningioma</w:t>
            </w:r>
          </w:p>
        </w:tc>
        <w:tc>
          <w:tcPr>
            <w:tcW w:w="990" w:type="dxa"/>
          </w:tcPr>
          <w:p w14:paraId="681B8B58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90" w:type="dxa"/>
          </w:tcPr>
          <w:p w14:paraId="03BD9480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856" w:type="dxa"/>
          </w:tcPr>
          <w:p w14:paraId="1AF6AAB3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739D3" w:rsidRPr="00D81F68" w14:paraId="7E9B7B48" w14:textId="77777777" w:rsidTr="00FE6BA6">
        <w:trPr>
          <w:trHeight w:val="302"/>
          <w:jc w:val="center"/>
        </w:trPr>
        <w:tc>
          <w:tcPr>
            <w:tcW w:w="763" w:type="dxa"/>
          </w:tcPr>
          <w:p w14:paraId="74E07F46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14:paraId="637F8641" w14:textId="07CFC5D5" w:rsidR="00D739D3" w:rsidRPr="00D81F68" w:rsidRDefault="004F669D" w:rsidP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IP2</w:t>
            </w:r>
          </w:p>
        </w:tc>
        <w:tc>
          <w:tcPr>
            <w:tcW w:w="4334" w:type="dxa"/>
          </w:tcPr>
          <w:p w14:paraId="2E4E661F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Meningothelial Meningioma</w:t>
            </w:r>
          </w:p>
        </w:tc>
        <w:tc>
          <w:tcPr>
            <w:tcW w:w="990" w:type="dxa"/>
          </w:tcPr>
          <w:p w14:paraId="10B08C6E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90" w:type="dxa"/>
          </w:tcPr>
          <w:p w14:paraId="60081148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56" w:type="dxa"/>
          </w:tcPr>
          <w:p w14:paraId="308BCF46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  <w:tr w:rsidR="00D739D3" w:rsidRPr="00D81F68" w14:paraId="4D4A478E" w14:textId="77777777" w:rsidTr="00FE6BA6">
        <w:trPr>
          <w:trHeight w:val="302"/>
          <w:jc w:val="center"/>
        </w:trPr>
        <w:tc>
          <w:tcPr>
            <w:tcW w:w="763" w:type="dxa"/>
          </w:tcPr>
          <w:p w14:paraId="2DD5649B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14:paraId="6E815410" w14:textId="73F86D6A" w:rsidR="00D739D3" w:rsidRPr="00D81F68" w:rsidRDefault="004F669D" w:rsidP="004F66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N-IP3</w:t>
            </w:r>
          </w:p>
        </w:tc>
        <w:tc>
          <w:tcPr>
            <w:tcW w:w="4334" w:type="dxa"/>
          </w:tcPr>
          <w:p w14:paraId="7282EE22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Transitional Meningioma</w:t>
            </w:r>
          </w:p>
        </w:tc>
        <w:tc>
          <w:tcPr>
            <w:tcW w:w="990" w:type="dxa"/>
          </w:tcPr>
          <w:p w14:paraId="23F6862A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1F6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90" w:type="dxa"/>
          </w:tcPr>
          <w:p w14:paraId="4385BDD1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856" w:type="dxa"/>
          </w:tcPr>
          <w:p w14:paraId="7CCFDC7B" w14:textId="77777777" w:rsidR="00D739D3" w:rsidRPr="00D81F68" w:rsidRDefault="00D739D3" w:rsidP="00FE6B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</w:tbl>
    <w:p w14:paraId="35A7E994" w14:textId="1CC13658" w:rsidR="00D739D3" w:rsidRDefault="00D739D3" w:rsidP="00485F2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4EA230" w14:textId="4C837774" w:rsidR="005A0912" w:rsidRDefault="005A0912" w:rsidP="005A091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RM Assay </w:t>
      </w:r>
      <w:r w:rsidR="004B1375">
        <w:rPr>
          <w:rFonts w:ascii="Times New Roman" w:hAnsi="Times New Roman" w:cs="Times New Roman"/>
          <w:b/>
          <w:sz w:val="24"/>
          <w:szCs w:val="24"/>
        </w:rPr>
        <w:t>in</w:t>
      </w:r>
      <w:r>
        <w:rPr>
          <w:rFonts w:ascii="Times New Roman" w:hAnsi="Times New Roman" w:cs="Times New Roman"/>
          <w:b/>
          <w:sz w:val="24"/>
          <w:szCs w:val="24"/>
        </w:rPr>
        <w:t xml:space="preserve"> Meningioma Patient Cohort</w:t>
      </w:r>
    </w:p>
    <w:tbl>
      <w:tblPr>
        <w:tblW w:w="9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1"/>
        <w:gridCol w:w="3725"/>
        <w:gridCol w:w="1284"/>
        <w:gridCol w:w="1124"/>
        <w:gridCol w:w="1124"/>
      </w:tblGrid>
      <w:tr w:rsidR="00FE6BA6" w:rsidRPr="00FE6BA6" w14:paraId="13BD45C6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172B365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ample ID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6FCFAD78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RADIOLOGICAL SEGREGATION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0D3ED1F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GRADES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3E092CC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Age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107651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ex</w:t>
            </w:r>
          </w:p>
        </w:tc>
      </w:tr>
      <w:tr w:rsidR="00FE6BA6" w:rsidRPr="00FE6BA6" w14:paraId="1EBD3343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5F2A756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1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7AE7BA4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26E2896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BBD995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0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3B1956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79731751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5B64569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2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335A18F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227BEA1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6CF1BB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6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267F6C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077A6F7E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4F52754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3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2969687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4BD9E1B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0B4272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2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A4FEE6C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444F576B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7F13F3F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4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3B838CA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40B8E32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FEE1C6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9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3CC3F308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10D12D78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32D971B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5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5AEC957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412F704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3F2BFB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1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22B18F3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477A0DB5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43CA164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6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3AC693A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6F1AC43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70E6FA7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7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6823FBA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6FF0283B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306CC30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7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5781C69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28AB944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96414F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3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6F85829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46D7265B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6B445AF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8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386389F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5DB1359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72614EF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4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A1F88F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074F22C0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46E73FBC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9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3084DE7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745887C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35CB3E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7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66DA49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29406DAE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01F4CB9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10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2732F6E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6938069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2560CE0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3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DCDBFB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5B3D2E9A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27BC6768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11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01D7C74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4E0538C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3960DEE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8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454FB6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6A6BF8BF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5531ACC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12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6DBE182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30B22D9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3E8B0EE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8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77C8B8F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333A8B12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4B32B9B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13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740A69E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4E8DC25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2F668F4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7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C94602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078CEBDC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67F5FA8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14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6298970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12E607A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DBFBEE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33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600A55D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58E1E2FC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444111F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15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0F5B0FA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3374CBE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22BFC41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37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31D1CE3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25A32B57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6CCDBBC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16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2BAABB0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4FD5083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3AA9845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28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447E83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221EC7EE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7FC2816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17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63EAE2E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450F57E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78AC74FC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2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B10E49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4459D18A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11E8C31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18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299103B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3B48BD2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708D5F0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6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7A84666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496B6CAC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44C87DA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19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5A89B72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704334B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D4963FC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32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638D93C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695A7F24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3934D67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20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3B14F7E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2E778D9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3B7EF168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0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FFFF4A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492DC77E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4FCC704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21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70FD2D3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3BBC586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4397E43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4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351A334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6666EE3B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7C4AF60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22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62CE434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1DF83D6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757A7B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7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8CA5D3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7725F879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15CE32D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23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2280263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2945C40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747CEF3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4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77F117A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6ACD97C2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06BA35D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24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30AF502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50A25E4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007A48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7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403FCDF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15FF9A0B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6C43CDD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25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003C550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259594C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76795D7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2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2903E89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71E0BB51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09C544A8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26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6FE79E6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23B47FD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E98BAA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0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243DCCA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16FA4A91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557F096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27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0598EC1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56A529B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93ED7C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2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AE9D0C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538D9598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1B0B56F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lastRenderedPageBreak/>
              <w:t>MN28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1D144E1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2F03EA8C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4449C6D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4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D5CFE1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553AD610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79B0DA1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29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10AC419C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3B5DC4A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NA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74D2ED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2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70B3D4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266A0FD7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4D32F4A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30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36E0D0DC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69B95D1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7360F8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7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3FFEA0C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211A1329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4DEE6B0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31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4E8C765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7DA47AB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2A047E2C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32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96920C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323F3D68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005DC23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32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27F0AC4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570DA94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4225268C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28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2644A37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1EE38453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3F23955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33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5324632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35FB918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F0AA5C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0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2686DD4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0CE2C560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195818F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34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63C30AD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4C83695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686C1D6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0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6B084C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41E262C7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72BAA9B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35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7E0EF53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1EE2A13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774E96A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9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CF6C4A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6EF21A70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24F443A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36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49D47C4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77B1112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EECD39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6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3E7D7B5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5C602516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58ED265C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37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1CE5720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2953A7B8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956146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6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4658EBF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1F9D8C79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6F7BA118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38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74E0095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51D2E63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22D6617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5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566B0E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3F4DE627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7A22CFC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39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2489EC9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5A4755D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7DB42CC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5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425F5A8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31383785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2A8341E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40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08833B2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2D819FB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60D8E0B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4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7B31668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43E6F75E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54B6AC6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41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7EFFCE8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36A2908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58F0DD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37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2C11DA0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5541B55A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0EACB86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42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132B067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74A2A0F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E054ED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4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4CAE496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105C8960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54D7107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43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59A0809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7D724AB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24A94638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3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CF7900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37DDD32D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490EE9E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44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5C2F844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25F2775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61D89BB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31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4DD9CEC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7BAEB4E8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53FB320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45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66B9FCD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0826CCC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38BD3D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2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364B23F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43C82EE9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785F18B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46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734549F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4432E52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6F8D654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7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E732E6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49E44821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71BC866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47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687CC42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157E08E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F29302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39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A285F7F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08D90946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55AFEE48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48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5955274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32CFE66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6CC76FBC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72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3A16697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16354BAC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09456C65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49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475C076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3093DFE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3401FF6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3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4BAF113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004B7E98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15A4B84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50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6B3EA83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5DC7AB0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4FF8369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47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0052B738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211B253E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6B4436E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51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32FA3DA7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451C016A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E6F1FDD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52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682651C0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6DCFE5CE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297083FB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52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5C84007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upratentorial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4F12854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I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48F1F6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1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1B37D0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</w:t>
            </w:r>
          </w:p>
        </w:tc>
      </w:tr>
      <w:tr w:rsidR="00FE6BA6" w:rsidRPr="00FE6BA6" w14:paraId="14FFA68F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5BB00A7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53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0B8F6AF4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1806CAB1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579A96A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3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60937BC2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  <w:tr w:rsidR="00FE6BA6" w:rsidRPr="00FE6BA6" w14:paraId="42389A53" w14:textId="77777777" w:rsidTr="001816A4">
        <w:trPr>
          <w:trHeight w:val="290"/>
        </w:trPr>
        <w:tc>
          <w:tcPr>
            <w:tcW w:w="2201" w:type="dxa"/>
            <w:shd w:val="clear" w:color="auto" w:fill="auto"/>
            <w:noWrap/>
            <w:vAlign w:val="bottom"/>
            <w:hideMark/>
          </w:tcPr>
          <w:p w14:paraId="2EA570B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MN54</w:t>
            </w:r>
          </w:p>
        </w:tc>
        <w:tc>
          <w:tcPr>
            <w:tcW w:w="3725" w:type="dxa"/>
            <w:shd w:val="clear" w:color="auto" w:fill="auto"/>
            <w:noWrap/>
            <w:vAlign w:val="bottom"/>
            <w:hideMark/>
          </w:tcPr>
          <w:p w14:paraId="1BE15813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skull base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14:paraId="2EFC8A99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I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295DE42E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63</w:t>
            </w:r>
          </w:p>
        </w:tc>
        <w:tc>
          <w:tcPr>
            <w:tcW w:w="1124" w:type="dxa"/>
            <w:shd w:val="clear" w:color="auto" w:fill="auto"/>
            <w:noWrap/>
            <w:vAlign w:val="bottom"/>
            <w:hideMark/>
          </w:tcPr>
          <w:p w14:paraId="12076EF6" w14:textId="77777777" w:rsidR="00FE6BA6" w:rsidRPr="00FE6BA6" w:rsidRDefault="00FE6BA6" w:rsidP="00FE6B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</w:pPr>
            <w:r w:rsidRPr="00FE6BA6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F</w:t>
            </w:r>
          </w:p>
        </w:tc>
      </w:tr>
    </w:tbl>
    <w:p w14:paraId="7F2ADADF" w14:textId="77777777" w:rsidR="005A0912" w:rsidRPr="005A0912" w:rsidRDefault="005A0912" w:rsidP="005A0912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5A0912" w:rsidRPr="005A0912" w:rsidSect="00E4557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9EAB21" w14:textId="77777777" w:rsidR="00B10160" w:rsidRDefault="00B10160" w:rsidP="00AE3A2D">
      <w:pPr>
        <w:spacing w:after="0" w:line="240" w:lineRule="auto"/>
      </w:pPr>
      <w:r>
        <w:separator/>
      </w:r>
    </w:p>
  </w:endnote>
  <w:endnote w:type="continuationSeparator" w:id="0">
    <w:p w14:paraId="4276C848" w14:textId="77777777" w:rsidR="00B10160" w:rsidRDefault="00B10160" w:rsidP="00AE3A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D26805" w14:textId="77777777" w:rsidR="00E45579" w:rsidRDefault="00E455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8E92C8" w14:textId="77777777" w:rsidR="00E45579" w:rsidRDefault="00E455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6DD15" w14:textId="77777777" w:rsidR="00E45579" w:rsidRDefault="00E455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D5CD63" w14:textId="77777777" w:rsidR="00B10160" w:rsidRDefault="00B10160" w:rsidP="00AE3A2D">
      <w:pPr>
        <w:spacing w:after="0" w:line="240" w:lineRule="auto"/>
      </w:pPr>
      <w:r>
        <w:separator/>
      </w:r>
    </w:p>
  </w:footnote>
  <w:footnote w:type="continuationSeparator" w:id="0">
    <w:p w14:paraId="676A6A6B" w14:textId="77777777" w:rsidR="00B10160" w:rsidRDefault="00B10160" w:rsidP="00AE3A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E077F2" w14:textId="77777777" w:rsidR="00E45579" w:rsidRDefault="00E455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928DB9" w14:textId="77777777" w:rsidR="001816A4" w:rsidRDefault="001816A4">
    <w:pPr>
      <w:pStyle w:val="Header"/>
    </w:pPr>
  </w:p>
  <w:p w14:paraId="4153D483" w14:textId="77777777" w:rsidR="001816A4" w:rsidRDefault="001816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501E0" w14:textId="73F3DE33" w:rsidR="00E45579" w:rsidRDefault="00E45579">
    <w:pPr>
      <w:pStyle w:val="Header"/>
    </w:pPr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6DA0317A" wp14:editId="35970557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zE1NDQyMzcwMDJW0lEKTi0uzszPAykwrwUAMWCRASwAAAA="/>
  </w:docVars>
  <w:rsids>
    <w:rsidRoot w:val="00F04528"/>
    <w:rsid w:val="00053227"/>
    <w:rsid w:val="00082C0C"/>
    <w:rsid w:val="00093724"/>
    <w:rsid w:val="000956B2"/>
    <w:rsid w:val="000D786D"/>
    <w:rsid w:val="0010328E"/>
    <w:rsid w:val="00111C9C"/>
    <w:rsid w:val="00115738"/>
    <w:rsid w:val="00156997"/>
    <w:rsid w:val="001816A4"/>
    <w:rsid w:val="00182FDD"/>
    <w:rsid w:val="001B61B9"/>
    <w:rsid w:val="001D578C"/>
    <w:rsid w:val="00221279"/>
    <w:rsid w:val="0026644F"/>
    <w:rsid w:val="002C19C0"/>
    <w:rsid w:val="002E5C2F"/>
    <w:rsid w:val="00317FDB"/>
    <w:rsid w:val="00324836"/>
    <w:rsid w:val="00344A89"/>
    <w:rsid w:val="00371D0B"/>
    <w:rsid w:val="0037423A"/>
    <w:rsid w:val="003B7C6E"/>
    <w:rsid w:val="003C22D7"/>
    <w:rsid w:val="00407D95"/>
    <w:rsid w:val="00474484"/>
    <w:rsid w:val="00485F23"/>
    <w:rsid w:val="004B1375"/>
    <w:rsid w:val="004F217F"/>
    <w:rsid w:val="004F669D"/>
    <w:rsid w:val="005114A2"/>
    <w:rsid w:val="00571BC2"/>
    <w:rsid w:val="00586E25"/>
    <w:rsid w:val="005A0912"/>
    <w:rsid w:val="005D2FC6"/>
    <w:rsid w:val="005F3E8F"/>
    <w:rsid w:val="006C223D"/>
    <w:rsid w:val="006C6FFA"/>
    <w:rsid w:val="006C78A6"/>
    <w:rsid w:val="007B39DA"/>
    <w:rsid w:val="007D23C5"/>
    <w:rsid w:val="007E066E"/>
    <w:rsid w:val="00813E25"/>
    <w:rsid w:val="00834036"/>
    <w:rsid w:val="0084587A"/>
    <w:rsid w:val="00871E9D"/>
    <w:rsid w:val="0088587C"/>
    <w:rsid w:val="008A480A"/>
    <w:rsid w:val="008F2A90"/>
    <w:rsid w:val="00961F07"/>
    <w:rsid w:val="00965975"/>
    <w:rsid w:val="00975ED6"/>
    <w:rsid w:val="009A2C3B"/>
    <w:rsid w:val="009D36C6"/>
    <w:rsid w:val="009D6B44"/>
    <w:rsid w:val="00A05DA5"/>
    <w:rsid w:val="00AA2E5F"/>
    <w:rsid w:val="00AE22E2"/>
    <w:rsid w:val="00AE3A2D"/>
    <w:rsid w:val="00B10160"/>
    <w:rsid w:val="00B10EBE"/>
    <w:rsid w:val="00B21DE6"/>
    <w:rsid w:val="00B22A0C"/>
    <w:rsid w:val="00B24B7E"/>
    <w:rsid w:val="00B30DE8"/>
    <w:rsid w:val="00B41A2A"/>
    <w:rsid w:val="00B54290"/>
    <w:rsid w:val="00B60994"/>
    <w:rsid w:val="00B7730E"/>
    <w:rsid w:val="00BB0590"/>
    <w:rsid w:val="00BB5557"/>
    <w:rsid w:val="00BE56C1"/>
    <w:rsid w:val="00CA448E"/>
    <w:rsid w:val="00CE77F8"/>
    <w:rsid w:val="00D02DCF"/>
    <w:rsid w:val="00D2433D"/>
    <w:rsid w:val="00D739D3"/>
    <w:rsid w:val="00D74712"/>
    <w:rsid w:val="00D74FD6"/>
    <w:rsid w:val="00D81F68"/>
    <w:rsid w:val="00D82AB4"/>
    <w:rsid w:val="00D90EE6"/>
    <w:rsid w:val="00DB59B2"/>
    <w:rsid w:val="00DD0DF2"/>
    <w:rsid w:val="00E061FA"/>
    <w:rsid w:val="00E077FD"/>
    <w:rsid w:val="00E14F59"/>
    <w:rsid w:val="00E45579"/>
    <w:rsid w:val="00E51BA1"/>
    <w:rsid w:val="00EA3C63"/>
    <w:rsid w:val="00EB3CE2"/>
    <w:rsid w:val="00ED7A3B"/>
    <w:rsid w:val="00EE5E90"/>
    <w:rsid w:val="00EF28E1"/>
    <w:rsid w:val="00EF511C"/>
    <w:rsid w:val="00F04528"/>
    <w:rsid w:val="00F165FE"/>
    <w:rsid w:val="00F17045"/>
    <w:rsid w:val="00F26D12"/>
    <w:rsid w:val="00F40992"/>
    <w:rsid w:val="00F8181E"/>
    <w:rsid w:val="00FB15DB"/>
    <w:rsid w:val="00FC7545"/>
    <w:rsid w:val="00FE6179"/>
    <w:rsid w:val="00FE6B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5C931"/>
  <w15:docId w15:val="{8DCE5859-34E6-4DB5-ADC2-50290E160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994"/>
  </w:style>
  <w:style w:type="paragraph" w:styleId="Heading1">
    <w:name w:val="heading 1"/>
    <w:basedOn w:val="Normal"/>
    <w:next w:val="Normal"/>
    <w:link w:val="Heading1Char"/>
    <w:uiPriority w:val="9"/>
    <w:qFormat/>
    <w:rsid w:val="00B24B7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33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B24B7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24B7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AE3A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A2D"/>
  </w:style>
  <w:style w:type="paragraph" w:styleId="Footer">
    <w:name w:val="footer"/>
    <w:basedOn w:val="Normal"/>
    <w:link w:val="FooterChar"/>
    <w:uiPriority w:val="99"/>
    <w:unhideWhenUsed/>
    <w:rsid w:val="00AE3A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A2D"/>
  </w:style>
  <w:style w:type="paragraph" w:styleId="BalloonText">
    <w:name w:val="Balloon Text"/>
    <w:basedOn w:val="Normal"/>
    <w:link w:val="BalloonTextChar"/>
    <w:uiPriority w:val="99"/>
    <w:semiHidden/>
    <w:unhideWhenUsed/>
    <w:rsid w:val="00082C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C0C"/>
    <w:rPr>
      <w:rFonts w:ascii="Tahoma" w:hAnsi="Tahoma" w:cs="Tahoma"/>
      <w:sz w:val="16"/>
      <w:szCs w:val="16"/>
    </w:rPr>
  </w:style>
  <w:style w:type="paragraph" w:customStyle="1" w:styleId="SupplementaryMaterial">
    <w:name w:val="Supplementary Material"/>
    <w:basedOn w:val="Title"/>
    <w:next w:val="Title"/>
    <w:qFormat/>
    <w:rsid w:val="00E45579"/>
    <w:pPr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455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557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56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9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C14DF7-BDD7-4650-91EF-87D29DEA71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9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huvolina mukherjee</cp:lastModifiedBy>
  <cp:revision>2</cp:revision>
  <dcterms:created xsi:type="dcterms:W3CDTF">2020-03-31T07:33:00Z</dcterms:created>
  <dcterms:modified xsi:type="dcterms:W3CDTF">2020-03-31T07:33:00Z</dcterms:modified>
</cp:coreProperties>
</file>